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6E0A" w:rsidRDefault="004D2715" w:rsidP="004B6E0A">
      <w:pPr>
        <w:pStyle w:val="Heading2"/>
        <w:tabs>
          <w:tab w:val="right" w:pos="-693"/>
        </w:tabs>
        <w:bidi/>
        <w:ind w:left="-693" w:right="-720"/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5BFE9A" wp14:editId="3C431AE9">
                <wp:simplePos x="0" y="0"/>
                <wp:positionH relativeFrom="page">
                  <wp:posOffset>6036945</wp:posOffset>
                </wp:positionH>
                <wp:positionV relativeFrom="paragraph">
                  <wp:posOffset>2922270</wp:posOffset>
                </wp:positionV>
                <wp:extent cx="1517650" cy="838200"/>
                <wp:effectExtent l="0" t="0" r="6350" b="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7650" cy="838200"/>
                        </a:xfrm>
                        <a:prstGeom prst="roundRect">
                          <a:avLst>
                            <a:gd name="adj" fmla="val 9849"/>
                          </a:avLst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6E0A" w:rsidRPr="006C316F" w:rsidRDefault="004B6E0A" w:rsidP="004B6E0A">
                            <w:pPr>
                              <w:jc w:val="center"/>
                              <w:rPr>
                                <w:rFonts w:cstheme="minorHAnsi"/>
                                <w:rtl/>
                              </w:rPr>
                            </w:pPr>
                            <w:r w:rsidRPr="006C316F">
                              <w:rPr>
                                <w:rFonts w:cstheme="minorHAnsi"/>
                                <w:rtl/>
                              </w:rPr>
                              <w:t>رقم الشعبة</w:t>
                            </w:r>
                          </w:p>
                          <w:p w:rsidR="004B6E0A" w:rsidRDefault="004B6E0A" w:rsidP="004B6E0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5BFE9A" id="Rounded Rectangle 4" o:spid="_x0000_s1026" style="position:absolute;left:0;text-align:left;margin-left:475.35pt;margin-top:230.1pt;width:119.5pt;height:66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arcsize="645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" fillcolor="#e74667 [3205]" stroked="f" strokeweight="1pt">
                <v:stroke joinstyle="miter"/>
                <v:textbox>
                  <w:txbxContent>
                    <w:p w:rsidR="004B6E0A" w:rsidRPr="006C316F" w:rsidRDefault="004B6E0A" w:rsidP="004B6E0A">
                      <w:pPr>
                        <w:jc w:val="center"/>
                        <w:rPr>
                          <w:rFonts w:cstheme="minorHAnsi"/>
                          <w:rtl/>
                        </w:rPr>
                      </w:pPr>
                      <w:r w:rsidRPr="006C316F">
                        <w:rPr>
                          <w:rFonts w:cstheme="minorHAnsi"/>
                          <w:rtl/>
                        </w:rPr>
                        <w:t>رقم الشعبة</w:t>
                      </w:r>
                    </w:p>
                    <w:p w:rsidR="004B6E0A" w:rsidRDefault="004B6E0A" w:rsidP="004B6E0A">
                      <w:pPr>
                        <w:jc w:val="center"/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EB6A2A" wp14:editId="4654A573">
                <wp:simplePos x="0" y="0"/>
                <wp:positionH relativeFrom="column">
                  <wp:posOffset>4013200</wp:posOffset>
                </wp:positionH>
                <wp:positionV relativeFrom="paragraph">
                  <wp:posOffset>2909570</wp:posOffset>
                </wp:positionV>
                <wp:extent cx="1517650" cy="869950"/>
                <wp:effectExtent l="0" t="0" r="6350" b="635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7650" cy="869950"/>
                        </a:xfrm>
                        <a:prstGeom prst="round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6E0A" w:rsidRPr="006C316F" w:rsidRDefault="004B6E0A" w:rsidP="004B6E0A">
                            <w:pPr>
                              <w:bidi/>
                              <w:jc w:val="center"/>
                              <w:rPr>
                                <w:rFonts w:cstheme="minorHAnsi"/>
                                <w:rtl/>
                              </w:rPr>
                            </w:pPr>
                            <w:r w:rsidRPr="006C316F">
                              <w:rPr>
                                <w:rFonts w:cstheme="minorHAnsi"/>
                                <w:rtl/>
                              </w:rPr>
                              <w:t>معلم / ميسر الشعبة</w:t>
                            </w:r>
                          </w:p>
                          <w:p w:rsidR="004B6E0A" w:rsidRDefault="004B6E0A" w:rsidP="004B6E0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EB6A2A" id="Rounded Rectangle 1" o:spid="_x0000_s1027" style="position:absolute;left:0;text-align:left;margin-left:316pt;margin-top:229.1pt;width:119.5pt;height:6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" fillcolor="#e74667 [3205]" stroked="f" strokeweight="1pt">
                <v:stroke joinstyle="miter"/>
                <v:textbox>
                  <w:txbxContent>
                    <w:p w:rsidR="004B6E0A" w:rsidRPr="006C316F" w:rsidRDefault="004B6E0A" w:rsidP="004B6E0A">
                      <w:pPr>
                        <w:bidi/>
                        <w:jc w:val="center"/>
                        <w:rPr>
                          <w:rFonts w:cstheme="minorHAnsi"/>
                          <w:rtl/>
                        </w:rPr>
                      </w:pPr>
                      <w:r w:rsidRPr="006C316F">
                        <w:rPr>
                          <w:rFonts w:cstheme="minorHAnsi"/>
                          <w:rtl/>
                        </w:rPr>
                        <w:t>معلم / ميسر الشعبة</w:t>
                      </w:r>
                    </w:p>
                    <w:p w:rsidR="004B6E0A" w:rsidRDefault="004B6E0A" w:rsidP="004B6E0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4B6E0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7DD001" wp14:editId="76A1B6B6">
                <wp:simplePos x="0" y="0"/>
                <wp:positionH relativeFrom="page">
                  <wp:posOffset>-292100</wp:posOffset>
                </wp:positionH>
                <wp:positionV relativeFrom="paragraph">
                  <wp:posOffset>6350</wp:posOffset>
                </wp:positionV>
                <wp:extent cx="7854950" cy="4222750"/>
                <wp:effectExtent l="0" t="0" r="0" b="63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54950" cy="4222750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67843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6E0A" w:rsidRDefault="004B6E0A" w:rsidP="004B6E0A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>الهندسة والقياس</w:t>
                            </w:r>
                          </w:p>
                          <w:p w:rsidR="004B6E0A" w:rsidRDefault="004B6E0A" w:rsidP="004B6E0A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rtl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rtl/>
                              </w:rPr>
                              <w:t xml:space="preserve"> السابع الأساسي</w:t>
                            </w:r>
                          </w:p>
                          <w:p w:rsidR="004B6E0A" w:rsidRPr="006069B2" w:rsidRDefault="004B6E0A" w:rsidP="004B6E0A">
                            <w:pPr>
                              <w:jc w:val="center"/>
                              <w:rPr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rtl/>
                              </w:rPr>
                              <w:t>الرياضيا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7DD001" id="Rectangle 3" o:spid="_x0000_s1028" style="position:absolute;left:0;text-align:left;margin-left:-23pt;margin-top:.5pt;width:618.5pt;height:332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" fillcolor="black" stroked="f" strokeweight="1pt">
                <v:fill opacity="44461f"/>
                <v:textbox>
                  <w:txbxContent>
                    <w:p w:rsidR="004B6E0A" w:rsidRDefault="004B6E0A" w:rsidP="004B6E0A">
                      <w:pPr>
                        <w:jc w:val="center"/>
                        <w:rPr>
                          <w:rFonts w:cstheme="minorHAnsi"/>
                          <w:b/>
                          <w:bCs/>
                          <w:sz w:val="56"/>
                          <w:szCs w:val="56"/>
                          <w:rtl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sz w:val="56"/>
                          <w:szCs w:val="56"/>
                          <w:rtl/>
                        </w:rPr>
                        <w:t>الهندسة والقياس</w:t>
                      </w:r>
                    </w:p>
                    <w:p w:rsidR="004B6E0A" w:rsidRDefault="004B6E0A" w:rsidP="004B6E0A">
                      <w:pPr>
                        <w:jc w:val="center"/>
                        <w:rPr>
                          <w:rFonts w:cstheme="minorHAnsi"/>
                          <w:b/>
                          <w:bCs/>
                          <w:rtl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rtl/>
                        </w:rPr>
                        <w:t xml:space="preserve"> السابع الأساسي</w:t>
                      </w:r>
                    </w:p>
                    <w:p w:rsidR="004B6E0A" w:rsidRPr="006069B2" w:rsidRDefault="004B6E0A" w:rsidP="004B6E0A">
                      <w:pPr>
                        <w:jc w:val="center"/>
                        <w:rPr>
                          <w:sz w:val="56"/>
                          <w:szCs w:val="56"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rtl/>
                        </w:rPr>
                        <w:t>الرياضيات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B4113" w:rsidRPr="00FB4113">
        <w:rPr>
          <w:rFonts w:asciiTheme="minorHAnsi" w:hAnsiTheme="minorHAnsi" w:cs="Calibri"/>
          <w:noProof/>
          <w:sz w:val="28"/>
          <w:szCs w:val="28"/>
          <w:rtl/>
        </w:rPr>
        <w:drawing>
          <wp:inline distT="0" distB="0" distL="0" distR="0">
            <wp:extent cx="7569835" cy="4191000"/>
            <wp:effectExtent l="0" t="0" r="0" b="0"/>
            <wp:docPr id="6" name="Picture 6" descr="C:\Users\Admin\Dropbox\Salam &amp; yafa\All Videos\الهندسة والقياس\Thumb@4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ropbox\Salam &amp; yafa\All Videos\الهندسة والقياس\Thumb@4x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0060" cy="4202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6E0A" w:rsidRDefault="004B6E0A" w:rsidP="004B6E0A">
      <w:pPr>
        <w:bidi/>
        <w:rPr>
          <w:rtl/>
        </w:rPr>
      </w:pPr>
    </w:p>
    <w:tbl>
      <w:tblPr>
        <w:tblStyle w:val="TableGrid"/>
        <w:tblW w:w="10648" w:type="dxa"/>
        <w:tblInd w:w="535" w:type="dxa"/>
        <w:tblBorders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3548"/>
        <w:gridCol w:w="3551"/>
        <w:gridCol w:w="3549"/>
      </w:tblGrid>
      <w:tr w:rsidR="004B6E0A" w:rsidTr="004B6E0A">
        <w:trPr>
          <w:trHeight w:val="650"/>
        </w:trPr>
        <w:tc>
          <w:tcPr>
            <w:tcW w:w="7099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E74667" w:themeFill="accent2"/>
          </w:tcPr>
          <w:p w:rsidR="004B6E0A" w:rsidRPr="004E2B26" w:rsidRDefault="004B6E0A" w:rsidP="004B6E0A">
            <w:pPr>
              <w:bidi/>
              <w:jc w:val="center"/>
              <w:rPr>
                <w:b/>
                <w:color w:val="18A6A4" w:themeColor="accent1"/>
                <w:sz w:val="24"/>
                <w:szCs w:val="24"/>
              </w:rPr>
            </w:pPr>
            <w:r w:rsidRPr="004E2B26">
              <w:rPr>
                <w:rFonts w:ascii="Calibri" w:eastAsia="Times New Roman" w:hAnsi="Calibri" w:cs="Calibri" w:hint="cs"/>
                <w:b/>
                <w:noProof/>
                <w:color w:val="FFFFFF" w:themeColor="background1"/>
                <w:sz w:val="24"/>
                <w:szCs w:val="24"/>
                <w:rtl/>
              </w:rPr>
              <w:t xml:space="preserve">اجمالي عدد اللقاءات : </w:t>
            </w:r>
            <w:r w:rsidRPr="004E2B26"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>1</w:t>
            </w:r>
            <w:r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>2</w:t>
            </w:r>
            <w:r w:rsidRPr="004E2B26"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 xml:space="preserve"> لقاء</w:t>
            </w:r>
          </w:p>
        </w:tc>
        <w:tc>
          <w:tcPr>
            <w:tcW w:w="3549" w:type="dxa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E74667" w:themeFill="accent2"/>
          </w:tcPr>
          <w:p w:rsidR="004B6E0A" w:rsidRPr="004E2B26" w:rsidRDefault="004B6E0A" w:rsidP="00296528">
            <w:pPr>
              <w:bidi/>
              <w:jc w:val="center"/>
              <w:rPr>
                <w:rFonts w:ascii="Calibri" w:eastAsia="Calibri" w:hAnsi="Calibri" w:cs="Calibri"/>
                <w:b/>
                <w:noProof/>
                <w:color w:val="FFFFFF" w:themeColor="background1"/>
                <w:sz w:val="24"/>
                <w:szCs w:val="24"/>
                <w:rtl/>
              </w:rPr>
            </w:pPr>
            <w:r w:rsidRPr="004E2B26">
              <w:rPr>
                <w:rFonts w:ascii="Calibri" w:eastAsia="Calibri" w:hAnsi="Calibri" w:cs="Calibri" w:hint="cs"/>
                <w:b/>
                <w:noProof/>
                <w:color w:val="FFFFFF" w:themeColor="background1"/>
                <w:sz w:val="24"/>
                <w:szCs w:val="24"/>
                <w:rtl/>
              </w:rPr>
              <w:t>مدة المساق:</w:t>
            </w:r>
            <w:r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 xml:space="preserve"> 5</w:t>
            </w:r>
            <w:r w:rsidRPr="004E2B26"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 xml:space="preserve"> أسابيع</w:t>
            </w:r>
          </w:p>
        </w:tc>
        <w:bookmarkStart w:id="0" w:name="_GoBack"/>
        <w:bookmarkEnd w:id="0"/>
      </w:tr>
      <w:tr w:rsidR="004B6E0A" w:rsidTr="00296528">
        <w:trPr>
          <w:trHeight w:val="1258"/>
        </w:trPr>
        <w:tc>
          <w:tcPr>
            <w:tcW w:w="3548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:rsidR="004B6E0A" w:rsidRDefault="004B6E0A" w:rsidP="00296528">
            <w:pPr>
              <w:bidi/>
              <w:jc w:val="center"/>
              <w:rPr>
                <w:rFonts w:ascii="Calibri" w:eastAsia="Calibri" w:hAnsi="Calibri" w:cs="Calibri"/>
                <w:bCs/>
                <w:noProof/>
                <w:sz w:val="24"/>
                <w:szCs w:val="24"/>
                <w:rtl/>
              </w:rPr>
            </w:pPr>
            <w:r w:rsidRPr="00AF72C4">
              <w:rPr>
                <w:rFonts w:ascii="Calibri" w:eastAsia="Calibri" w:hAnsi="Calibri" w:cs="Calibri"/>
                <w:bCs/>
                <w:noProof/>
                <w:sz w:val="24"/>
                <w:szCs w:val="24"/>
                <w:rtl/>
              </w:rPr>
              <w:t>اللقاءات غير المتزامنة</w:t>
            </w:r>
          </w:p>
          <w:p w:rsidR="004B6E0A" w:rsidRDefault="004B6E0A" w:rsidP="00296528">
            <w:pPr>
              <w:bidi/>
              <w:jc w:val="center"/>
              <w:rPr>
                <w:rFonts w:ascii="Calibri" w:eastAsia="Calibri" w:hAnsi="Calibri" w:cs="Calibri"/>
                <w:b/>
                <w:noProof/>
                <w:sz w:val="24"/>
                <w:szCs w:val="24"/>
                <w:rtl/>
              </w:rPr>
            </w:pPr>
            <w:r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>6</w:t>
            </w:r>
            <w:r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 لقاءات</w:t>
            </w:r>
          </w:p>
          <w:p w:rsidR="004B6E0A" w:rsidRDefault="004B6E0A" w:rsidP="00296528">
            <w:pPr>
              <w:bidi/>
              <w:jc w:val="center"/>
              <w:rPr>
                <w:rFonts w:ascii="Calibri" w:eastAsia="Calibri" w:hAnsi="Calibri" w:cs="Calibri"/>
                <w:b/>
                <w:noProof/>
                <w:sz w:val="24"/>
                <w:szCs w:val="24"/>
              </w:rPr>
            </w:pPr>
            <w:r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>( 2 لقاء بالاسبوع ، 4-6 ساعات اسبوعياً)</w:t>
            </w:r>
          </w:p>
          <w:p w:rsidR="004B6E0A" w:rsidRDefault="004B6E0A" w:rsidP="00296528">
            <w:pPr>
              <w:bidi/>
            </w:pPr>
          </w:p>
        </w:tc>
        <w:tc>
          <w:tcPr>
            <w:tcW w:w="355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:rsidR="004B6E0A" w:rsidRDefault="004B6E0A" w:rsidP="00296528">
            <w:pPr>
              <w:bidi/>
              <w:jc w:val="center"/>
              <w:rPr>
                <w:rFonts w:ascii="Calibri" w:eastAsia="Calibri" w:hAnsi="Calibri" w:cs="Calibri"/>
                <w:bCs/>
                <w:noProof/>
                <w:sz w:val="24"/>
                <w:szCs w:val="24"/>
                <w:rtl/>
              </w:rPr>
            </w:pPr>
            <w:r w:rsidRPr="00AF72C4">
              <w:rPr>
                <w:rFonts w:ascii="Calibri" w:eastAsia="Calibri" w:hAnsi="Calibri" w:cs="Calibri"/>
                <w:bCs/>
                <w:noProof/>
                <w:sz w:val="24"/>
                <w:szCs w:val="24"/>
                <w:rtl/>
              </w:rPr>
              <w:t>اللقاءات المتزامنة</w:t>
            </w:r>
          </w:p>
          <w:p w:rsidR="004B6E0A" w:rsidRDefault="004B6E0A" w:rsidP="00296528">
            <w:pPr>
              <w:bidi/>
              <w:jc w:val="center"/>
              <w:rPr>
                <w:rFonts w:ascii="Calibri" w:eastAsia="Calibri" w:hAnsi="Calibri" w:cs="Calibri"/>
                <w:b/>
                <w:noProof/>
                <w:sz w:val="24"/>
                <w:szCs w:val="24"/>
                <w:rtl/>
              </w:rPr>
            </w:pPr>
            <w:r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>6</w:t>
            </w:r>
            <w:r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 لقاءات </w:t>
            </w:r>
          </w:p>
          <w:p w:rsidR="004B6E0A" w:rsidRPr="006069B2" w:rsidRDefault="004B6E0A" w:rsidP="00296528">
            <w:pPr>
              <w:bidi/>
              <w:jc w:val="center"/>
              <w:rPr>
                <w:rFonts w:ascii="Calibri" w:eastAsia="Calibri" w:hAnsi="Calibri" w:cs="Calibri"/>
                <w:b/>
                <w:noProof/>
                <w:sz w:val="24"/>
                <w:szCs w:val="24"/>
              </w:rPr>
            </w:pPr>
            <w:r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>( مدة اللقاء 45 دقيقة)</w:t>
            </w:r>
          </w:p>
        </w:tc>
        <w:tc>
          <w:tcPr>
            <w:tcW w:w="3549" w:type="dxa"/>
            <w:tcBorders>
              <w:left w:val="single" w:sz="4" w:space="0" w:color="FFFFFF" w:themeColor="background1"/>
            </w:tcBorders>
            <w:shd w:val="clear" w:color="auto" w:fill="auto"/>
          </w:tcPr>
          <w:p w:rsidR="004B6E0A" w:rsidRPr="00AF72C4" w:rsidRDefault="004B6E0A" w:rsidP="00296528">
            <w:pPr>
              <w:bidi/>
              <w:spacing w:line="360" w:lineRule="auto"/>
              <w:jc w:val="both"/>
              <w:rPr>
                <w:rFonts w:ascii="Calibri" w:eastAsia="Calibri" w:hAnsi="Calibri" w:cs="Calibri"/>
                <w:b/>
                <w:noProof/>
                <w:sz w:val="24"/>
                <w:szCs w:val="24"/>
                <w:rtl/>
              </w:rPr>
            </w:pPr>
          </w:p>
        </w:tc>
      </w:tr>
    </w:tbl>
    <w:p w:rsidR="004B6E0A" w:rsidRPr="00AF72C4" w:rsidRDefault="004B6E0A" w:rsidP="004B6E0A">
      <w:pPr>
        <w:bidi/>
        <w:spacing w:after="0" w:line="360" w:lineRule="auto"/>
        <w:ind w:right="540"/>
        <w:contextualSpacing/>
        <w:jc w:val="both"/>
        <w:rPr>
          <w:rFonts w:ascii="Calibri" w:eastAsia="Calibri" w:hAnsi="Calibri" w:cs="Calibri"/>
          <w:b/>
          <w:noProof/>
          <w:sz w:val="24"/>
          <w:szCs w:val="24"/>
        </w:rPr>
      </w:pPr>
      <w:r>
        <w:rPr>
          <w:rFonts w:ascii="Calibri" w:eastAsia="Calibri" w:hAnsi="Calibri" w:cs="Calibri"/>
          <w:b/>
          <w:noProof/>
          <w:sz w:val="24"/>
          <w:szCs w:val="24"/>
        </w:rPr>
        <w:t xml:space="preserve"> </w:t>
      </w:r>
      <w:r w:rsidR="004D2715">
        <w:rPr>
          <w:rFonts w:ascii="Calibri" w:eastAsia="Calibri" w:hAnsi="Calibri" w:cs="Calibri"/>
          <w:b/>
          <w:noProof/>
          <w:sz w:val="24"/>
          <w:szCs w:val="24"/>
        </w:rPr>
        <w:pict>
          <v:rect id="_x0000_i1025" style="width:0;height:1.5pt" o:hralign="center" o:hrstd="t" o:hr="t" fillcolor="#a0a0a0" stroked="f"/>
        </w:pict>
      </w:r>
    </w:p>
    <w:p w:rsidR="004B6E0A" w:rsidRPr="004B6E0A" w:rsidRDefault="004B6E0A" w:rsidP="004B6E0A">
      <w:pPr>
        <w:keepNext/>
        <w:keepLines/>
        <w:bidi/>
        <w:spacing w:before="40" w:after="0"/>
        <w:jc w:val="center"/>
        <w:outlineLvl w:val="1"/>
        <w:rPr>
          <w:rFonts w:ascii="Calibri" w:eastAsia="Times New Roman" w:hAnsi="Calibri" w:cs="Calibri"/>
          <w:b/>
          <w:bCs/>
          <w:color w:val="E74667" w:themeColor="accent2"/>
          <w:sz w:val="28"/>
          <w:szCs w:val="28"/>
        </w:rPr>
      </w:pPr>
      <w:r w:rsidRPr="004B6E0A">
        <w:rPr>
          <w:rFonts w:ascii="Calibri" w:eastAsia="Times New Roman" w:hAnsi="Calibri" w:cs="Calibri"/>
          <w:b/>
          <w:bCs/>
          <w:color w:val="E74667" w:themeColor="accent2"/>
          <w:sz w:val="28"/>
          <w:szCs w:val="28"/>
          <w:rtl/>
        </w:rPr>
        <w:t>الخطة الزمنية للتطبيق اللقاءات</w:t>
      </w:r>
    </w:p>
    <w:p w:rsidR="007A744C" w:rsidRPr="00017D8F" w:rsidRDefault="007A744C" w:rsidP="007A744C">
      <w:pPr>
        <w:keepNext/>
        <w:keepLines/>
        <w:bidi/>
        <w:spacing w:before="40" w:after="0"/>
        <w:outlineLvl w:val="1"/>
        <w:rPr>
          <w:rFonts w:ascii="Calibri" w:eastAsia="Times New Roman" w:hAnsi="Calibri" w:cs="Calibri"/>
          <w:color w:val="2E74B5"/>
          <w:sz w:val="28"/>
          <w:szCs w:val="28"/>
          <w:rtl/>
        </w:rPr>
      </w:pPr>
    </w:p>
    <w:tbl>
      <w:tblPr>
        <w:tblStyle w:val="GridTable1Light"/>
        <w:bidiVisual/>
        <w:tblW w:w="4906" w:type="pct"/>
        <w:tblInd w:w="-163" w:type="dxa"/>
        <w:tblLook w:val="04A0" w:firstRow="1" w:lastRow="0" w:firstColumn="1" w:lastColumn="0" w:noHBand="0" w:noVBand="1"/>
      </w:tblPr>
      <w:tblGrid>
        <w:gridCol w:w="1794"/>
        <w:gridCol w:w="962"/>
        <w:gridCol w:w="1098"/>
        <w:gridCol w:w="915"/>
        <w:gridCol w:w="903"/>
        <w:gridCol w:w="899"/>
        <w:gridCol w:w="3689"/>
      </w:tblGrid>
      <w:tr w:rsidR="007A744C" w:rsidRPr="00017D8F" w:rsidTr="00791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" w:type="pct"/>
            <w:vMerge w:val="restart"/>
          </w:tcPr>
          <w:p w:rsidR="00E0534C" w:rsidRDefault="00E0534C" w:rsidP="00791DC2">
            <w:pPr>
              <w:bidi/>
              <w:rPr>
                <w:rFonts w:ascii="Calibri" w:eastAsia="Calibri" w:hAnsi="Calibri" w:cs="Calibri"/>
                <w:rtl/>
              </w:rPr>
            </w:pPr>
          </w:p>
          <w:p w:rsidR="007A744C" w:rsidRPr="00017D8F" w:rsidRDefault="007A744C" w:rsidP="00E0534C">
            <w:pPr>
              <w:bidi/>
              <w:rPr>
                <w:rFonts w:ascii="Calibri" w:eastAsia="Calibri" w:hAnsi="Calibri" w:cs="Calibri"/>
                <w:rtl/>
              </w:rPr>
            </w:pPr>
            <w:r w:rsidRPr="00017D8F">
              <w:rPr>
                <w:rFonts w:ascii="Calibri" w:eastAsia="Calibri" w:hAnsi="Calibri" w:cs="Calibri"/>
                <w:rtl/>
              </w:rPr>
              <w:t xml:space="preserve">رقم اللقاء </w:t>
            </w:r>
          </w:p>
        </w:tc>
        <w:tc>
          <w:tcPr>
            <w:tcW w:w="469" w:type="pct"/>
            <w:vMerge w:val="restart"/>
          </w:tcPr>
          <w:p w:rsidR="00E0534C" w:rsidRDefault="00E0534C" w:rsidP="00791DC2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  <w:p w:rsidR="007A744C" w:rsidRPr="00017D8F" w:rsidRDefault="007A744C" w:rsidP="00E0534C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017D8F">
              <w:rPr>
                <w:rFonts w:ascii="Calibri" w:eastAsia="Calibri" w:hAnsi="Calibri" w:cs="Calibri"/>
                <w:rtl/>
              </w:rPr>
              <w:t xml:space="preserve">نوع اللقاء </w:t>
            </w:r>
          </w:p>
        </w:tc>
        <w:tc>
          <w:tcPr>
            <w:tcW w:w="535" w:type="pct"/>
            <w:vMerge w:val="restart"/>
          </w:tcPr>
          <w:p w:rsidR="00E0534C" w:rsidRDefault="00E0534C" w:rsidP="00791DC2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  <w:p w:rsidR="007A744C" w:rsidRPr="00017D8F" w:rsidRDefault="007A744C" w:rsidP="00E0534C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017D8F">
              <w:rPr>
                <w:rFonts w:ascii="Calibri" w:eastAsia="Calibri" w:hAnsi="Calibri" w:cs="Calibri" w:hint="cs"/>
                <w:rtl/>
              </w:rPr>
              <w:t>مدة اللقاء</w:t>
            </w:r>
            <w:r w:rsidRPr="00017D8F">
              <w:rPr>
                <w:rFonts w:ascii="Calibri" w:eastAsia="Calibri" w:hAnsi="Calibri" w:cs="Calibri"/>
                <w:rtl/>
              </w:rPr>
              <w:t xml:space="preserve"> </w:t>
            </w:r>
          </w:p>
        </w:tc>
        <w:tc>
          <w:tcPr>
            <w:tcW w:w="1324" w:type="pct"/>
            <w:gridSpan w:val="3"/>
            <w:vAlign w:val="center"/>
          </w:tcPr>
          <w:p w:rsidR="007A744C" w:rsidRPr="00017D8F" w:rsidRDefault="007A744C" w:rsidP="00791DC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017D8F">
              <w:rPr>
                <w:rFonts w:ascii="Calibri" w:eastAsia="Calibri" w:hAnsi="Calibri" w:cs="Calibri" w:hint="cs"/>
                <w:rtl/>
              </w:rPr>
              <w:t>موعد اللقاء</w:t>
            </w:r>
          </w:p>
        </w:tc>
        <w:tc>
          <w:tcPr>
            <w:tcW w:w="1798" w:type="pct"/>
            <w:vMerge w:val="restart"/>
          </w:tcPr>
          <w:p w:rsidR="00E0534C" w:rsidRDefault="00E0534C" w:rsidP="00791DC2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  <w:p w:rsidR="007A744C" w:rsidRPr="00017D8F" w:rsidRDefault="007A744C" w:rsidP="00E0534C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017D8F">
              <w:rPr>
                <w:rFonts w:ascii="Calibri" w:eastAsia="Calibri" w:hAnsi="Calibri" w:cs="Calibri"/>
                <w:rtl/>
              </w:rPr>
              <w:t xml:space="preserve">رابط اللقاء </w:t>
            </w:r>
          </w:p>
        </w:tc>
      </w:tr>
      <w:tr w:rsidR="007A744C" w:rsidRPr="00017D8F" w:rsidTr="00791DC2">
        <w:trPr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" w:type="pct"/>
            <w:vMerge/>
          </w:tcPr>
          <w:p w:rsidR="007A744C" w:rsidRPr="00017D8F" w:rsidRDefault="007A744C" w:rsidP="00791DC2">
            <w:pPr>
              <w:bidi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69" w:type="pct"/>
            <w:vMerge/>
          </w:tcPr>
          <w:p w:rsidR="007A744C" w:rsidRPr="00017D8F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535" w:type="pct"/>
            <w:vMerge/>
          </w:tcPr>
          <w:p w:rsidR="007A744C" w:rsidRPr="00017D8F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6" w:type="pct"/>
          </w:tcPr>
          <w:p w:rsidR="007A744C" w:rsidRPr="00017D8F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rtl/>
              </w:rPr>
            </w:pPr>
            <w:r w:rsidRPr="00017D8F">
              <w:rPr>
                <w:rFonts w:ascii="Calibri" w:eastAsia="Calibri" w:hAnsi="Calibri" w:cs="Calibri" w:hint="cs"/>
                <w:b/>
                <w:bCs/>
                <w:rtl/>
              </w:rPr>
              <w:t>التاريخ</w:t>
            </w:r>
          </w:p>
        </w:tc>
        <w:tc>
          <w:tcPr>
            <w:tcW w:w="440" w:type="pct"/>
          </w:tcPr>
          <w:p w:rsidR="007A744C" w:rsidRPr="00017D8F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rtl/>
              </w:rPr>
            </w:pPr>
            <w:r w:rsidRPr="00017D8F">
              <w:rPr>
                <w:rFonts w:ascii="Calibri" w:eastAsia="Calibri" w:hAnsi="Calibri" w:cs="Calibri" w:hint="cs"/>
                <w:b/>
                <w:bCs/>
                <w:rtl/>
              </w:rPr>
              <w:t>اليوم</w:t>
            </w:r>
          </w:p>
        </w:tc>
        <w:tc>
          <w:tcPr>
            <w:tcW w:w="438" w:type="pct"/>
          </w:tcPr>
          <w:p w:rsidR="007A744C" w:rsidRPr="00017D8F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rtl/>
              </w:rPr>
            </w:pPr>
            <w:r w:rsidRPr="00017D8F">
              <w:rPr>
                <w:rFonts w:ascii="Calibri" w:eastAsia="Calibri" w:hAnsi="Calibri" w:cs="Calibri" w:hint="cs"/>
                <w:b/>
                <w:bCs/>
                <w:rtl/>
              </w:rPr>
              <w:t>الساعة</w:t>
            </w:r>
          </w:p>
        </w:tc>
        <w:tc>
          <w:tcPr>
            <w:tcW w:w="1798" w:type="pct"/>
            <w:vMerge/>
          </w:tcPr>
          <w:p w:rsidR="007A744C" w:rsidRPr="00017D8F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</w:tr>
      <w:tr w:rsidR="007A744C" w:rsidRPr="00017D8F" w:rsidTr="00E053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" w:type="pct"/>
            <w:shd w:val="clear" w:color="auto" w:fill="FAD9E0" w:themeFill="accent2" w:themeFillTint="33"/>
          </w:tcPr>
          <w:p w:rsidR="007A744C" w:rsidRPr="00017D8F" w:rsidRDefault="007A744C" w:rsidP="00791DC2">
            <w:pPr>
              <w:bidi/>
              <w:rPr>
                <w:rFonts w:ascii="Calibri" w:eastAsia="Calibri" w:hAnsi="Calibri" w:cs="Calibri"/>
                <w:rtl/>
              </w:rPr>
            </w:pPr>
            <w:r w:rsidRPr="00017D8F">
              <w:rPr>
                <w:rFonts w:ascii="Calibri" w:eastAsia="Calibri" w:hAnsi="Calibri" w:cs="Calibri" w:hint="cs"/>
                <w:rtl/>
              </w:rPr>
              <w:t xml:space="preserve">اللقاء التعريفي </w:t>
            </w:r>
          </w:p>
        </w:tc>
        <w:tc>
          <w:tcPr>
            <w:tcW w:w="469" w:type="pct"/>
            <w:shd w:val="clear" w:color="auto" w:fill="FAD9E0" w:themeFill="accent2" w:themeFillTint="33"/>
          </w:tcPr>
          <w:p w:rsidR="007A744C" w:rsidRPr="00017D8F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017D8F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 w:themeFill="accent2" w:themeFillTint="33"/>
          </w:tcPr>
          <w:p w:rsidR="007A744C" w:rsidRPr="00017D8F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017D8F">
              <w:rPr>
                <w:rFonts w:ascii="Calibri" w:eastAsia="Calibri" w:hAnsi="Calibri" w:cs="Calibri" w:hint="cs"/>
                <w:rtl/>
              </w:rPr>
              <w:t>45 دقيقة</w:t>
            </w:r>
          </w:p>
        </w:tc>
        <w:tc>
          <w:tcPr>
            <w:tcW w:w="446" w:type="pct"/>
            <w:shd w:val="clear" w:color="auto" w:fill="FAD9E0" w:themeFill="accent2" w:themeFillTint="33"/>
          </w:tcPr>
          <w:p w:rsidR="007A744C" w:rsidRPr="00017D8F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 w:themeFill="accent2" w:themeFillTint="33"/>
          </w:tcPr>
          <w:p w:rsidR="007A744C" w:rsidRPr="00017D8F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 w:themeFill="accent2" w:themeFillTint="33"/>
          </w:tcPr>
          <w:p w:rsidR="007A744C" w:rsidRPr="00017D8F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8" w:type="pct"/>
            <w:tcBorders>
              <w:bottom w:val="single" w:sz="4" w:space="0" w:color="auto"/>
            </w:tcBorders>
            <w:shd w:val="clear" w:color="auto" w:fill="FAD9E0" w:themeFill="accent2" w:themeFillTint="33"/>
          </w:tcPr>
          <w:p w:rsidR="007A744C" w:rsidRPr="00017D8F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017D8F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7A744C" w:rsidRPr="00945B60" w:rsidTr="00791D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" w:type="pct"/>
            <w:shd w:val="clear" w:color="auto" w:fill="auto"/>
          </w:tcPr>
          <w:p w:rsidR="007A744C" w:rsidRPr="00945B60" w:rsidRDefault="007A744C" w:rsidP="00791DC2">
            <w:pPr>
              <w:bidi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/>
                <w:rtl/>
              </w:rPr>
              <w:t>اللقاء الأول</w:t>
            </w:r>
          </w:p>
        </w:tc>
        <w:tc>
          <w:tcPr>
            <w:tcW w:w="469" w:type="pct"/>
            <w:shd w:val="clear" w:color="auto" w:fill="auto"/>
          </w:tcPr>
          <w:p w:rsidR="007A744C" w:rsidRPr="00945B60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غير متزامن</w:t>
            </w:r>
          </w:p>
        </w:tc>
        <w:tc>
          <w:tcPr>
            <w:tcW w:w="535" w:type="pct"/>
            <w:shd w:val="clear" w:color="auto" w:fill="auto"/>
          </w:tcPr>
          <w:p w:rsidR="007A744C" w:rsidRPr="00945B60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2 يوم</w:t>
            </w:r>
          </w:p>
        </w:tc>
        <w:tc>
          <w:tcPr>
            <w:tcW w:w="446" w:type="pct"/>
            <w:shd w:val="clear" w:color="auto" w:fill="auto"/>
          </w:tcPr>
          <w:p w:rsidR="007A744C" w:rsidRPr="00945B60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7A744C" w:rsidRPr="00945B60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7A744C" w:rsidRPr="00945B60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8" w:type="pct"/>
            <w:shd w:val="clear" w:color="auto" w:fill="auto"/>
          </w:tcPr>
          <w:p w:rsidR="007A744C" w:rsidRPr="00945B60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-----</w:t>
            </w:r>
          </w:p>
        </w:tc>
      </w:tr>
      <w:tr w:rsidR="007A744C" w:rsidRPr="00945B60" w:rsidTr="00E053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" w:type="pct"/>
            <w:shd w:val="clear" w:color="auto" w:fill="FAD9E0" w:themeFill="accent2" w:themeFillTint="33"/>
          </w:tcPr>
          <w:p w:rsidR="007A744C" w:rsidRPr="00945B60" w:rsidRDefault="007A744C" w:rsidP="00791DC2">
            <w:pPr>
              <w:bidi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/>
                <w:rtl/>
              </w:rPr>
              <w:t xml:space="preserve">اللقاء الثاني </w:t>
            </w:r>
          </w:p>
        </w:tc>
        <w:tc>
          <w:tcPr>
            <w:tcW w:w="469" w:type="pct"/>
            <w:shd w:val="clear" w:color="auto" w:fill="FAD9E0" w:themeFill="accent2" w:themeFillTint="33"/>
          </w:tcPr>
          <w:p w:rsidR="007A744C" w:rsidRPr="00945B60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 w:themeFill="accent2" w:themeFillTint="33"/>
          </w:tcPr>
          <w:p w:rsidR="007A744C" w:rsidRPr="00945B60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45 دقيقة</w:t>
            </w:r>
          </w:p>
        </w:tc>
        <w:tc>
          <w:tcPr>
            <w:tcW w:w="446" w:type="pct"/>
            <w:shd w:val="clear" w:color="auto" w:fill="FAD9E0" w:themeFill="accent2" w:themeFillTint="33"/>
          </w:tcPr>
          <w:p w:rsidR="007A744C" w:rsidRPr="00945B60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 w:themeFill="accent2" w:themeFillTint="33"/>
          </w:tcPr>
          <w:p w:rsidR="007A744C" w:rsidRPr="00945B60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 w:themeFill="accent2" w:themeFillTint="33"/>
          </w:tcPr>
          <w:p w:rsidR="007A744C" w:rsidRPr="00945B60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8" w:type="pct"/>
            <w:shd w:val="clear" w:color="auto" w:fill="FAD9E0" w:themeFill="accent2" w:themeFillTint="33"/>
          </w:tcPr>
          <w:p w:rsidR="007A744C" w:rsidRPr="00945B60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945B60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7A744C" w:rsidRPr="00945B60" w:rsidTr="00791D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" w:type="pct"/>
            <w:tcBorders>
              <w:bottom w:val="single" w:sz="4" w:space="0" w:color="auto"/>
            </w:tcBorders>
            <w:shd w:val="clear" w:color="auto" w:fill="auto"/>
          </w:tcPr>
          <w:p w:rsidR="007A744C" w:rsidRPr="00945B60" w:rsidRDefault="007A744C" w:rsidP="00791DC2">
            <w:pPr>
              <w:bidi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اللقاء الثالث</w:t>
            </w:r>
          </w:p>
        </w:tc>
        <w:tc>
          <w:tcPr>
            <w:tcW w:w="469" w:type="pct"/>
            <w:tcBorders>
              <w:bottom w:val="single" w:sz="4" w:space="0" w:color="auto"/>
            </w:tcBorders>
            <w:shd w:val="clear" w:color="auto" w:fill="auto"/>
          </w:tcPr>
          <w:p w:rsidR="007A744C" w:rsidRPr="00945B60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غير متزامن</w:t>
            </w:r>
          </w:p>
        </w:tc>
        <w:tc>
          <w:tcPr>
            <w:tcW w:w="535" w:type="pct"/>
            <w:tcBorders>
              <w:bottom w:val="single" w:sz="4" w:space="0" w:color="auto"/>
            </w:tcBorders>
            <w:shd w:val="clear" w:color="auto" w:fill="auto"/>
          </w:tcPr>
          <w:p w:rsidR="007A744C" w:rsidRPr="00945B60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5 أيام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auto"/>
          </w:tcPr>
          <w:p w:rsidR="007A744C" w:rsidRPr="00945B60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7A744C" w:rsidRPr="00945B60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7A744C" w:rsidRPr="00945B60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8" w:type="pct"/>
            <w:shd w:val="clear" w:color="auto" w:fill="auto"/>
          </w:tcPr>
          <w:p w:rsidR="007A744C" w:rsidRPr="00945B60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945B60">
              <w:rPr>
                <w:rFonts w:ascii="Calibri" w:eastAsia="Calibri" w:hAnsi="Calibri" w:cs="Arial"/>
              </w:rPr>
              <w:t>-----</w:t>
            </w:r>
          </w:p>
        </w:tc>
      </w:tr>
      <w:tr w:rsidR="007A744C" w:rsidRPr="00945B60" w:rsidTr="00E053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" w:type="pct"/>
            <w:tcBorders>
              <w:bottom w:val="single" w:sz="4" w:space="0" w:color="auto"/>
            </w:tcBorders>
            <w:shd w:val="clear" w:color="auto" w:fill="FAD9E0" w:themeFill="accent2" w:themeFillTint="33"/>
          </w:tcPr>
          <w:p w:rsidR="007A744C" w:rsidRPr="00945B60" w:rsidRDefault="007A744C" w:rsidP="00791DC2">
            <w:pPr>
              <w:bidi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اللقاء الرابع</w:t>
            </w:r>
          </w:p>
        </w:tc>
        <w:tc>
          <w:tcPr>
            <w:tcW w:w="469" w:type="pct"/>
            <w:tcBorders>
              <w:bottom w:val="single" w:sz="4" w:space="0" w:color="auto"/>
            </w:tcBorders>
            <w:shd w:val="clear" w:color="auto" w:fill="FAD9E0" w:themeFill="accent2" w:themeFillTint="33"/>
          </w:tcPr>
          <w:p w:rsidR="007A744C" w:rsidRPr="00945B60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 w:themeFill="accent2" w:themeFillTint="33"/>
          </w:tcPr>
          <w:p w:rsidR="007A744C" w:rsidRPr="00945B60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45 دقيقة</w:t>
            </w:r>
          </w:p>
        </w:tc>
        <w:tc>
          <w:tcPr>
            <w:tcW w:w="446" w:type="pct"/>
            <w:shd w:val="clear" w:color="auto" w:fill="FAD9E0" w:themeFill="accent2" w:themeFillTint="33"/>
          </w:tcPr>
          <w:p w:rsidR="007A744C" w:rsidRPr="00945B60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 w:themeFill="accent2" w:themeFillTint="33"/>
          </w:tcPr>
          <w:p w:rsidR="007A744C" w:rsidRPr="00945B60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 w:themeFill="accent2" w:themeFillTint="33"/>
          </w:tcPr>
          <w:p w:rsidR="007A744C" w:rsidRPr="00945B60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8" w:type="pct"/>
            <w:shd w:val="clear" w:color="auto" w:fill="FAD9E0" w:themeFill="accent2" w:themeFillTint="33"/>
          </w:tcPr>
          <w:p w:rsidR="007A744C" w:rsidRPr="00945B60" w:rsidRDefault="007A744C" w:rsidP="00791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945B60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7A744C" w:rsidRPr="00945B60" w:rsidTr="00E053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" w:type="pct"/>
            <w:tcBorders>
              <w:bottom w:val="single" w:sz="4" w:space="0" w:color="auto"/>
            </w:tcBorders>
            <w:shd w:val="clear" w:color="auto" w:fill="FAD9E0" w:themeFill="accent2" w:themeFillTint="33"/>
          </w:tcPr>
          <w:p w:rsidR="007A744C" w:rsidRPr="00945B60" w:rsidRDefault="007A744C" w:rsidP="007A744C">
            <w:pPr>
              <w:bidi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/>
                <w:rtl/>
              </w:rPr>
              <w:t>اللقاء الخامس</w:t>
            </w:r>
          </w:p>
        </w:tc>
        <w:tc>
          <w:tcPr>
            <w:tcW w:w="469" w:type="pct"/>
            <w:tcBorders>
              <w:bottom w:val="single" w:sz="4" w:space="0" w:color="auto"/>
            </w:tcBorders>
            <w:shd w:val="clear" w:color="auto" w:fill="FAD9E0" w:themeFill="accent2" w:themeFillTint="33"/>
          </w:tcPr>
          <w:p w:rsidR="007A744C" w:rsidRPr="00945B60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 w:themeFill="accent2" w:themeFillTint="33"/>
          </w:tcPr>
          <w:p w:rsidR="007A744C" w:rsidRPr="00945B60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45 دقيقة</w:t>
            </w:r>
          </w:p>
        </w:tc>
        <w:tc>
          <w:tcPr>
            <w:tcW w:w="446" w:type="pct"/>
            <w:shd w:val="clear" w:color="auto" w:fill="FAD9E0" w:themeFill="accent2" w:themeFillTint="33"/>
          </w:tcPr>
          <w:p w:rsidR="007A744C" w:rsidRPr="00945B60" w:rsidRDefault="007A744C" w:rsidP="007A74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 w:themeFill="accent2" w:themeFillTint="33"/>
          </w:tcPr>
          <w:p w:rsidR="007A744C" w:rsidRPr="00945B60" w:rsidRDefault="007A744C" w:rsidP="007A74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 w:themeFill="accent2" w:themeFillTint="33"/>
          </w:tcPr>
          <w:p w:rsidR="007A744C" w:rsidRPr="00945B60" w:rsidRDefault="007A744C" w:rsidP="007A74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8" w:type="pct"/>
            <w:shd w:val="clear" w:color="auto" w:fill="FAD9E0" w:themeFill="accent2" w:themeFillTint="33"/>
          </w:tcPr>
          <w:p w:rsidR="007A744C" w:rsidRPr="00945B60" w:rsidRDefault="007A744C" w:rsidP="007A74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945B60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7A744C" w:rsidRPr="00945B60" w:rsidTr="00791D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" w:type="pct"/>
            <w:tcBorders>
              <w:bottom w:val="single" w:sz="4" w:space="0" w:color="auto"/>
            </w:tcBorders>
            <w:shd w:val="clear" w:color="auto" w:fill="auto"/>
          </w:tcPr>
          <w:p w:rsidR="007A744C" w:rsidRPr="00945B60" w:rsidRDefault="007A744C" w:rsidP="007A744C">
            <w:pPr>
              <w:bidi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/>
                <w:rtl/>
              </w:rPr>
              <w:t>اللقاء السادس</w:t>
            </w:r>
          </w:p>
        </w:tc>
        <w:tc>
          <w:tcPr>
            <w:tcW w:w="469" w:type="pct"/>
            <w:tcBorders>
              <w:bottom w:val="single" w:sz="4" w:space="0" w:color="auto"/>
            </w:tcBorders>
            <w:shd w:val="clear" w:color="auto" w:fill="auto"/>
          </w:tcPr>
          <w:p w:rsidR="007A744C" w:rsidRPr="00945B60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غير متزامن</w:t>
            </w:r>
          </w:p>
        </w:tc>
        <w:tc>
          <w:tcPr>
            <w:tcW w:w="535" w:type="pct"/>
            <w:tcBorders>
              <w:bottom w:val="single" w:sz="4" w:space="0" w:color="auto"/>
            </w:tcBorders>
            <w:shd w:val="clear" w:color="auto" w:fill="auto"/>
          </w:tcPr>
          <w:p w:rsidR="007A744C" w:rsidRPr="00945B60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3 أيام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auto"/>
          </w:tcPr>
          <w:p w:rsidR="007A744C" w:rsidRPr="00945B60" w:rsidRDefault="007A744C" w:rsidP="007A74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7A744C" w:rsidRPr="00945B60" w:rsidRDefault="007A744C" w:rsidP="007A74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7A744C" w:rsidRPr="00945B60" w:rsidRDefault="007A744C" w:rsidP="007A74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8" w:type="pct"/>
            <w:shd w:val="clear" w:color="auto" w:fill="auto"/>
          </w:tcPr>
          <w:p w:rsidR="007A744C" w:rsidRPr="00945B60" w:rsidRDefault="007A744C" w:rsidP="007A74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945B60">
              <w:rPr>
                <w:rFonts w:ascii="Calibri" w:eastAsia="Calibri" w:hAnsi="Calibri" w:cs="Arial"/>
              </w:rPr>
              <w:t>-----</w:t>
            </w:r>
          </w:p>
        </w:tc>
      </w:tr>
      <w:tr w:rsidR="007A744C" w:rsidRPr="00945B60" w:rsidTr="00E053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" w:type="pct"/>
            <w:shd w:val="clear" w:color="auto" w:fill="FAD9E0" w:themeFill="accent2" w:themeFillTint="33"/>
          </w:tcPr>
          <w:p w:rsidR="007A744C" w:rsidRPr="00945B60" w:rsidRDefault="007A744C" w:rsidP="007A744C">
            <w:pPr>
              <w:bidi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/>
                <w:rtl/>
              </w:rPr>
              <w:t xml:space="preserve">اللقاء السابع </w:t>
            </w:r>
          </w:p>
        </w:tc>
        <w:tc>
          <w:tcPr>
            <w:tcW w:w="469" w:type="pct"/>
            <w:shd w:val="clear" w:color="auto" w:fill="FAD9E0" w:themeFill="accent2" w:themeFillTint="33"/>
          </w:tcPr>
          <w:p w:rsidR="007A744C" w:rsidRPr="00945B60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 w:themeFill="accent2" w:themeFillTint="33"/>
          </w:tcPr>
          <w:p w:rsidR="007A744C" w:rsidRPr="00945B60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45 دقيقة</w:t>
            </w:r>
          </w:p>
        </w:tc>
        <w:tc>
          <w:tcPr>
            <w:tcW w:w="446" w:type="pct"/>
            <w:shd w:val="clear" w:color="auto" w:fill="FAD9E0" w:themeFill="accent2" w:themeFillTint="33"/>
          </w:tcPr>
          <w:p w:rsidR="007A744C" w:rsidRPr="00945B60" w:rsidRDefault="007A744C" w:rsidP="007A74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 w:themeFill="accent2" w:themeFillTint="33"/>
          </w:tcPr>
          <w:p w:rsidR="007A744C" w:rsidRPr="00945B60" w:rsidRDefault="007A744C" w:rsidP="007A74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 w:themeFill="accent2" w:themeFillTint="33"/>
          </w:tcPr>
          <w:p w:rsidR="007A744C" w:rsidRPr="00945B60" w:rsidRDefault="007A744C" w:rsidP="007A74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8" w:type="pct"/>
            <w:shd w:val="clear" w:color="auto" w:fill="FAD9E0" w:themeFill="accent2" w:themeFillTint="33"/>
          </w:tcPr>
          <w:p w:rsidR="007A744C" w:rsidRPr="00945B60" w:rsidRDefault="007A744C" w:rsidP="007A74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945B60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7A744C" w:rsidRPr="00945B60" w:rsidTr="00791D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" w:type="pct"/>
            <w:shd w:val="clear" w:color="auto" w:fill="auto"/>
          </w:tcPr>
          <w:p w:rsidR="007A744C" w:rsidRPr="00945B60" w:rsidRDefault="007A744C" w:rsidP="007A744C">
            <w:pPr>
              <w:bidi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/>
                <w:rtl/>
              </w:rPr>
              <w:t xml:space="preserve">اللقاء الثامن </w:t>
            </w:r>
          </w:p>
        </w:tc>
        <w:tc>
          <w:tcPr>
            <w:tcW w:w="469" w:type="pct"/>
            <w:shd w:val="clear" w:color="auto" w:fill="auto"/>
          </w:tcPr>
          <w:p w:rsidR="007A744C" w:rsidRPr="00945B60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غير متزامن</w:t>
            </w:r>
          </w:p>
        </w:tc>
        <w:tc>
          <w:tcPr>
            <w:tcW w:w="535" w:type="pct"/>
            <w:shd w:val="clear" w:color="auto" w:fill="auto"/>
          </w:tcPr>
          <w:p w:rsidR="007A744C" w:rsidRPr="00945B60" w:rsidRDefault="007A744C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3 أيام</w:t>
            </w:r>
          </w:p>
        </w:tc>
        <w:tc>
          <w:tcPr>
            <w:tcW w:w="446" w:type="pct"/>
            <w:shd w:val="clear" w:color="auto" w:fill="auto"/>
          </w:tcPr>
          <w:p w:rsidR="007A744C" w:rsidRPr="00945B60" w:rsidRDefault="007A744C" w:rsidP="007A74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7A744C" w:rsidRPr="00945B60" w:rsidRDefault="007A744C" w:rsidP="007A74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7A744C" w:rsidRPr="00945B60" w:rsidRDefault="007A744C" w:rsidP="007A74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8" w:type="pct"/>
            <w:shd w:val="clear" w:color="auto" w:fill="auto"/>
          </w:tcPr>
          <w:p w:rsidR="007A744C" w:rsidRPr="00945B60" w:rsidRDefault="007A744C" w:rsidP="007A744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945B60">
              <w:rPr>
                <w:rFonts w:ascii="Calibri" w:eastAsia="Calibri" w:hAnsi="Calibri" w:cs="Arial"/>
              </w:rPr>
              <w:t>-----</w:t>
            </w:r>
          </w:p>
        </w:tc>
      </w:tr>
      <w:tr w:rsidR="00C34526" w:rsidRPr="00945B60" w:rsidTr="00791D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" w:type="pct"/>
            <w:shd w:val="clear" w:color="auto" w:fill="auto"/>
          </w:tcPr>
          <w:p w:rsidR="00C34526" w:rsidRPr="00945B60" w:rsidRDefault="00C34526" w:rsidP="00C34526">
            <w:pPr>
              <w:bidi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/>
                <w:rtl/>
              </w:rPr>
              <w:t>اللقاء التاسع</w:t>
            </w:r>
          </w:p>
        </w:tc>
        <w:tc>
          <w:tcPr>
            <w:tcW w:w="469" w:type="pct"/>
            <w:shd w:val="clear" w:color="auto" w:fill="auto"/>
          </w:tcPr>
          <w:p w:rsidR="00C34526" w:rsidRPr="00945B60" w:rsidRDefault="00C34526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غير متزامن</w:t>
            </w:r>
          </w:p>
        </w:tc>
        <w:tc>
          <w:tcPr>
            <w:tcW w:w="535" w:type="pct"/>
            <w:shd w:val="clear" w:color="auto" w:fill="auto"/>
          </w:tcPr>
          <w:p w:rsidR="00C34526" w:rsidRPr="00945B60" w:rsidRDefault="00C34526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3 أيام</w:t>
            </w:r>
          </w:p>
        </w:tc>
        <w:tc>
          <w:tcPr>
            <w:tcW w:w="446" w:type="pct"/>
            <w:shd w:val="clear" w:color="auto" w:fill="auto"/>
          </w:tcPr>
          <w:p w:rsidR="00C34526" w:rsidRPr="00945B60" w:rsidRDefault="00C34526" w:rsidP="00C3452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C34526" w:rsidRPr="00945B60" w:rsidRDefault="00C34526" w:rsidP="00C3452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C34526" w:rsidRPr="00945B60" w:rsidRDefault="00C34526" w:rsidP="00C3452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8" w:type="pct"/>
            <w:shd w:val="clear" w:color="auto" w:fill="auto"/>
          </w:tcPr>
          <w:p w:rsidR="00C34526" w:rsidRPr="00945B60" w:rsidRDefault="00C34526" w:rsidP="00C3452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945B60">
              <w:rPr>
                <w:rFonts w:ascii="Calibri" w:eastAsia="Calibri" w:hAnsi="Calibri" w:cs="Arial"/>
              </w:rPr>
              <w:t>-----</w:t>
            </w:r>
          </w:p>
        </w:tc>
      </w:tr>
      <w:tr w:rsidR="00C34526" w:rsidRPr="00945B60" w:rsidTr="00E053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" w:type="pct"/>
            <w:shd w:val="clear" w:color="auto" w:fill="FAD9E0" w:themeFill="accent2" w:themeFillTint="33"/>
          </w:tcPr>
          <w:p w:rsidR="00C34526" w:rsidRPr="00945B60" w:rsidRDefault="00C34526" w:rsidP="00C34526">
            <w:pPr>
              <w:bidi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/>
                <w:rtl/>
              </w:rPr>
              <w:t>اللقاء العاشر</w:t>
            </w:r>
          </w:p>
        </w:tc>
        <w:tc>
          <w:tcPr>
            <w:tcW w:w="469" w:type="pct"/>
            <w:shd w:val="clear" w:color="auto" w:fill="FAD9E0" w:themeFill="accent2" w:themeFillTint="33"/>
          </w:tcPr>
          <w:p w:rsidR="00C34526" w:rsidRPr="00945B60" w:rsidRDefault="00C34526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 w:themeFill="accent2" w:themeFillTint="33"/>
          </w:tcPr>
          <w:p w:rsidR="00C34526" w:rsidRPr="00945B60" w:rsidRDefault="00C34526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45 دقيقة</w:t>
            </w:r>
          </w:p>
        </w:tc>
        <w:tc>
          <w:tcPr>
            <w:tcW w:w="446" w:type="pct"/>
            <w:shd w:val="clear" w:color="auto" w:fill="FAD9E0" w:themeFill="accent2" w:themeFillTint="33"/>
          </w:tcPr>
          <w:p w:rsidR="00C34526" w:rsidRPr="00945B60" w:rsidRDefault="00C34526" w:rsidP="00C3452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 w:themeFill="accent2" w:themeFillTint="33"/>
          </w:tcPr>
          <w:p w:rsidR="00C34526" w:rsidRPr="00945B60" w:rsidRDefault="00C34526" w:rsidP="00C3452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 w:themeFill="accent2" w:themeFillTint="33"/>
          </w:tcPr>
          <w:p w:rsidR="00C34526" w:rsidRPr="00945B60" w:rsidRDefault="00C34526" w:rsidP="00C3452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8" w:type="pct"/>
            <w:shd w:val="clear" w:color="auto" w:fill="FAD9E0" w:themeFill="accent2" w:themeFillTint="33"/>
          </w:tcPr>
          <w:p w:rsidR="00C34526" w:rsidRPr="00945B60" w:rsidRDefault="00C34526" w:rsidP="00C3452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945B60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C34526" w:rsidRPr="00945B60" w:rsidTr="00E053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" w:type="pct"/>
            <w:shd w:val="clear" w:color="auto" w:fill="FAD9E0" w:themeFill="accent2" w:themeFillTint="33"/>
          </w:tcPr>
          <w:p w:rsidR="00C34526" w:rsidRPr="00945B60" w:rsidRDefault="00C34526" w:rsidP="00C34526">
            <w:pPr>
              <w:bidi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/>
                <w:rtl/>
              </w:rPr>
              <w:t>اللقاء الحادي عشر</w:t>
            </w:r>
          </w:p>
        </w:tc>
        <w:tc>
          <w:tcPr>
            <w:tcW w:w="469" w:type="pct"/>
            <w:shd w:val="clear" w:color="auto" w:fill="FAD9E0" w:themeFill="accent2" w:themeFillTint="33"/>
          </w:tcPr>
          <w:p w:rsidR="00C34526" w:rsidRPr="00945B60" w:rsidRDefault="00C34526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 w:themeFill="accent2" w:themeFillTint="33"/>
          </w:tcPr>
          <w:p w:rsidR="00C34526" w:rsidRPr="00945B60" w:rsidRDefault="00C34526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45 دقيقة</w:t>
            </w:r>
          </w:p>
        </w:tc>
        <w:tc>
          <w:tcPr>
            <w:tcW w:w="446" w:type="pct"/>
            <w:shd w:val="clear" w:color="auto" w:fill="FAD9E0" w:themeFill="accent2" w:themeFillTint="33"/>
          </w:tcPr>
          <w:p w:rsidR="00C34526" w:rsidRPr="00945B60" w:rsidRDefault="00C34526" w:rsidP="00C3452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 w:themeFill="accent2" w:themeFillTint="33"/>
          </w:tcPr>
          <w:p w:rsidR="00C34526" w:rsidRPr="00945B60" w:rsidRDefault="00C34526" w:rsidP="00C3452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 w:themeFill="accent2" w:themeFillTint="33"/>
          </w:tcPr>
          <w:p w:rsidR="00C34526" w:rsidRPr="00945B60" w:rsidRDefault="00C34526" w:rsidP="00C3452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8" w:type="pct"/>
            <w:shd w:val="clear" w:color="auto" w:fill="FAD9E0" w:themeFill="accent2" w:themeFillTint="33"/>
          </w:tcPr>
          <w:p w:rsidR="00C34526" w:rsidRPr="00945B60" w:rsidRDefault="00C34526" w:rsidP="00C3452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945B60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C34526" w:rsidRPr="00945B60" w:rsidTr="00791D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" w:type="pct"/>
            <w:shd w:val="clear" w:color="auto" w:fill="auto"/>
          </w:tcPr>
          <w:p w:rsidR="00C34526" w:rsidRPr="00945B60" w:rsidRDefault="00C34526" w:rsidP="00C34526">
            <w:pPr>
              <w:bidi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اللقاء الثاني عشر</w:t>
            </w:r>
          </w:p>
        </w:tc>
        <w:tc>
          <w:tcPr>
            <w:tcW w:w="469" w:type="pct"/>
            <w:shd w:val="clear" w:color="auto" w:fill="auto"/>
          </w:tcPr>
          <w:p w:rsidR="00C34526" w:rsidRPr="00945B60" w:rsidRDefault="00C34526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945B60">
              <w:rPr>
                <w:rFonts w:ascii="Calibri" w:eastAsia="Calibri" w:hAnsi="Calibri" w:cs="Calibri" w:hint="cs"/>
                <w:rtl/>
              </w:rPr>
              <w:t>غير متزامن</w:t>
            </w:r>
          </w:p>
        </w:tc>
        <w:tc>
          <w:tcPr>
            <w:tcW w:w="535" w:type="pct"/>
            <w:shd w:val="clear" w:color="auto" w:fill="auto"/>
          </w:tcPr>
          <w:p w:rsidR="00C34526" w:rsidRPr="00945B60" w:rsidRDefault="00C34526" w:rsidP="00E0534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1</w:t>
            </w:r>
            <w:r w:rsidRPr="00945B60">
              <w:rPr>
                <w:rFonts w:ascii="Calibri" w:eastAsia="Calibri" w:hAnsi="Calibri" w:cs="Calibri" w:hint="cs"/>
                <w:rtl/>
              </w:rPr>
              <w:t xml:space="preserve"> يوم</w:t>
            </w:r>
          </w:p>
        </w:tc>
        <w:tc>
          <w:tcPr>
            <w:tcW w:w="446" w:type="pct"/>
            <w:shd w:val="clear" w:color="auto" w:fill="auto"/>
          </w:tcPr>
          <w:p w:rsidR="00C34526" w:rsidRPr="00945B60" w:rsidRDefault="00C34526" w:rsidP="00C3452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C34526" w:rsidRPr="00945B60" w:rsidRDefault="00C34526" w:rsidP="00C3452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auto"/>
          </w:tcPr>
          <w:p w:rsidR="00C34526" w:rsidRPr="00945B60" w:rsidRDefault="00C34526" w:rsidP="00C3452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8" w:type="pct"/>
            <w:tcBorders>
              <w:bottom w:val="single" w:sz="4" w:space="0" w:color="auto"/>
            </w:tcBorders>
            <w:shd w:val="clear" w:color="auto" w:fill="auto"/>
          </w:tcPr>
          <w:p w:rsidR="00C34526" w:rsidRPr="00945B60" w:rsidRDefault="00C34526" w:rsidP="00C3452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</w:p>
        </w:tc>
      </w:tr>
    </w:tbl>
    <w:p w:rsidR="007A744C" w:rsidRDefault="007A744C" w:rsidP="007A744C">
      <w:pPr>
        <w:pStyle w:val="Heading2"/>
        <w:bidi/>
        <w:rPr>
          <w:rFonts w:asciiTheme="minorHAnsi" w:hAnsiTheme="minorHAnsi" w:cstheme="minorHAnsi"/>
          <w:sz w:val="28"/>
          <w:szCs w:val="28"/>
          <w:rtl/>
        </w:rPr>
      </w:pPr>
    </w:p>
    <w:p w:rsidR="006B2E4E" w:rsidRDefault="006B2E4E" w:rsidP="007A744C">
      <w:pPr>
        <w:pStyle w:val="Heading2"/>
        <w:bidi/>
      </w:pPr>
    </w:p>
    <w:sectPr w:rsidR="006B2E4E" w:rsidSect="004B6E0A">
      <w:pgSz w:w="11907" w:h="16839" w:code="9"/>
      <w:pgMar w:top="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BDA639D"/>
    <w:multiLevelType w:val="hybridMultilevel"/>
    <w:tmpl w:val="E6B8E5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MzM2NzG0tDQ3MTFU0lEKTi0uzszPAykwrAUARPp8MiwAAAA="/>
  </w:docVars>
  <w:rsids>
    <w:rsidRoot w:val="002A0A50"/>
    <w:rsid w:val="000271D5"/>
    <w:rsid w:val="00251EDF"/>
    <w:rsid w:val="00254DD8"/>
    <w:rsid w:val="00272332"/>
    <w:rsid w:val="002A0A50"/>
    <w:rsid w:val="003B5BD2"/>
    <w:rsid w:val="004B6E0A"/>
    <w:rsid w:val="004D2715"/>
    <w:rsid w:val="00515905"/>
    <w:rsid w:val="006B2E4E"/>
    <w:rsid w:val="007A744C"/>
    <w:rsid w:val="007D37A1"/>
    <w:rsid w:val="00911A4F"/>
    <w:rsid w:val="00C34526"/>
    <w:rsid w:val="00C457F3"/>
    <w:rsid w:val="00E0534C"/>
    <w:rsid w:val="00E666F5"/>
    <w:rsid w:val="00FB4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0E8B15-1CC8-43B2-B0F4-FB25A1C72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2E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27C7A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2E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B2E4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6B2E4E"/>
    <w:rPr>
      <w:rFonts w:asciiTheme="majorHAnsi" w:eastAsiaTheme="majorEastAsia" w:hAnsiTheme="majorHAnsi" w:cstheme="majorBidi"/>
      <w:color w:val="127C7A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71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71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ilobs porta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8A6A4"/>
      </a:accent1>
      <a:accent2>
        <a:srgbClr val="E74667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maa H Hamdan</dc:creator>
  <cp:keywords/>
  <dc:description/>
  <cp:lastModifiedBy>Doaa Z Salim</cp:lastModifiedBy>
  <cp:revision>17</cp:revision>
  <dcterms:created xsi:type="dcterms:W3CDTF">2021-03-22T21:54:00Z</dcterms:created>
  <dcterms:modified xsi:type="dcterms:W3CDTF">2023-08-14T07:14:00Z</dcterms:modified>
</cp:coreProperties>
</file>